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0"/>
        <w:gridCol w:w="4951"/>
      </w:tblGrid>
      <w:tr w:rsidR="009F2732" w14:paraId="34308E39" w14:textId="77777777" w:rsidTr="00906BD8">
        <w:tc>
          <w:tcPr>
            <w:tcW w:w="5080" w:type="dxa"/>
          </w:tcPr>
          <w:p w14:paraId="74F01C96" w14:textId="77777777" w:rsidR="009F2732" w:rsidRDefault="009F2732" w:rsidP="009F2732">
            <w:pPr>
              <w:jc w:val="both"/>
            </w:pPr>
            <w:r w:rsidRPr="00904EBB">
              <w:rPr>
                <w:rFonts w:cstheme="minorHAnsi"/>
                <w:noProof/>
                <w:lang w:val="en-US"/>
              </w:rPr>
              <w:drawing>
                <wp:inline distT="0" distB="0" distL="0" distR="0" wp14:anchorId="1954C71D" wp14:editId="646758A8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1" w:type="dxa"/>
          </w:tcPr>
          <w:p w14:paraId="3A85A5A5" w14:textId="77777777" w:rsidR="009F2732" w:rsidRDefault="009F2732" w:rsidP="009F2732">
            <w:pPr>
              <w:jc w:val="right"/>
            </w:pPr>
          </w:p>
        </w:tc>
      </w:tr>
    </w:tbl>
    <w:p w14:paraId="45CCEE08" w14:textId="77777777" w:rsidR="009F2732" w:rsidRPr="00A93018" w:rsidRDefault="009F2732" w:rsidP="00A11E44">
      <w:pPr>
        <w:rPr>
          <w:rFonts w:ascii="Century Gothic" w:hAnsi="Century Gothic" w:cs="Arial"/>
          <w:sz w:val="8"/>
        </w:rPr>
      </w:pP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10031"/>
      </w:tblGrid>
      <w:tr w:rsidR="00A11E44" w:rsidRPr="009F2732" w14:paraId="33438D0E" w14:textId="77777777" w:rsidTr="00A93018">
        <w:tc>
          <w:tcPr>
            <w:tcW w:w="10031" w:type="dxa"/>
          </w:tcPr>
          <w:p w14:paraId="61D49420" w14:textId="180CCF36" w:rsidR="00A11E44" w:rsidRPr="009F2732" w:rsidRDefault="001421ED" w:rsidP="008F5539">
            <w:pPr>
              <w:jc w:val="center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  <w:b/>
                <w:sz w:val="28"/>
              </w:rPr>
              <w:t xml:space="preserve">Teacher of </w:t>
            </w:r>
            <w:r w:rsidR="008F5539">
              <w:rPr>
                <w:rFonts w:ascii="Century Gothic" w:hAnsi="Century Gothic" w:cs="Arial"/>
                <w:b/>
                <w:sz w:val="28"/>
              </w:rPr>
              <w:t>Science</w:t>
            </w:r>
            <w:r w:rsidR="00A93018" w:rsidRPr="00A93018">
              <w:rPr>
                <w:rFonts w:ascii="Century Gothic" w:hAnsi="Century Gothic" w:cs="Arial"/>
                <w:b/>
                <w:sz w:val="28"/>
              </w:rPr>
              <w:t xml:space="preserve"> - </w:t>
            </w:r>
            <w:r w:rsidR="00AA6934" w:rsidRPr="00AA6934">
              <w:rPr>
                <w:rFonts w:ascii="Century Gothic" w:hAnsi="Century Gothic" w:cs="Arial"/>
                <w:b/>
                <w:sz w:val="28"/>
              </w:rPr>
              <w:t>Person Specification</w:t>
            </w:r>
            <w:bookmarkStart w:id="0" w:name="_GoBack"/>
            <w:bookmarkEnd w:id="0"/>
          </w:p>
        </w:tc>
      </w:tr>
    </w:tbl>
    <w:p w14:paraId="41872E79" w14:textId="77777777" w:rsidR="00A93018" w:rsidRPr="00A93018" w:rsidRDefault="00A93018" w:rsidP="00A93018">
      <w:pPr>
        <w:spacing w:line="240" w:lineRule="auto"/>
        <w:rPr>
          <w:rFonts w:ascii="Century Gothic" w:hAnsi="Century Gothic" w:cs="Arial"/>
          <w:b/>
          <w:sz w:val="8"/>
        </w:rPr>
      </w:pPr>
    </w:p>
    <w:tbl>
      <w:tblPr>
        <w:tblpPr w:leftFromText="180" w:rightFromText="180" w:vertAnchor="text" w:tblpX="13" w:tblpY="-30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A93018" w:rsidRPr="00F677D3" w14:paraId="2091133E" w14:textId="77777777" w:rsidTr="00F677D3">
        <w:tc>
          <w:tcPr>
            <w:tcW w:w="10031" w:type="dxa"/>
            <w:shd w:val="clear" w:color="auto" w:fill="auto"/>
            <w:vAlign w:val="center"/>
          </w:tcPr>
          <w:p w14:paraId="7A0EB05F" w14:textId="77777777" w:rsidR="00F677D3" w:rsidRPr="00F677D3" w:rsidRDefault="00A93018" w:rsidP="00F677D3">
            <w:pPr>
              <w:spacing w:after="0" w:line="240" w:lineRule="auto"/>
              <w:jc w:val="center"/>
              <w:rPr>
                <w:rFonts w:ascii="Century Gothic" w:hAnsi="Century Gothic" w:cs="Arial"/>
                <w:b/>
                <w:sz w:val="24"/>
              </w:rPr>
            </w:pPr>
            <w:r w:rsidRPr="00F677D3">
              <w:rPr>
                <w:rFonts w:ascii="Century Gothic" w:hAnsi="Century Gothic" w:cs="Arial"/>
                <w:b/>
              </w:rPr>
              <w:t>You should be able to demonstrate that you meet the following criteria:</w:t>
            </w:r>
          </w:p>
        </w:tc>
      </w:tr>
    </w:tbl>
    <w:p w14:paraId="789BE632" w14:textId="77777777" w:rsidR="00A93018" w:rsidRPr="00F677D3" w:rsidRDefault="00A93018" w:rsidP="00A93018">
      <w:pPr>
        <w:rPr>
          <w:rFonts w:ascii="Century Gothic" w:hAnsi="Century Gothic" w:cs="Arial"/>
          <w:vanish/>
          <w:sz w:val="16"/>
        </w:rPr>
      </w:pPr>
    </w:p>
    <w:p w14:paraId="0FDB009B" w14:textId="77777777" w:rsidR="00A93018" w:rsidRPr="00F677D3" w:rsidRDefault="00A93018" w:rsidP="00A93018">
      <w:pPr>
        <w:rPr>
          <w:rFonts w:ascii="Century Gothic" w:hAnsi="Century Gothic" w:cs="Arial"/>
          <w:szCs w:val="20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547"/>
        <w:gridCol w:w="850"/>
        <w:gridCol w:w="6663"/>
      </w:tblGrid>
      <w:tr w:rsidR="00F677D3" w:rsidRPr="00F677D3" w14:paraId="3348D683" w14:textId="77777777" w:rsidTr="00F677D3">
        <w:tc>
          <w:tcPr>
            <w:tcW w:w="2547" w:type="dxa"/>
          </w:tcPr>
          <w:p w14:paraId="5FB2F846" w14:textId="77777777" w:rsidR="00F677D3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FEB7795" w14:textId="77777777"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 = Essential</w:t>
            </w:r>
          </w:p>
          <w:p w14:paraId="37578D62" w14:textId="77777777" w:rsidR="00F677D3" w:rsidRPr="00F677D3" w:rsidRDefault="00F677D3" w:rsidP="00F677D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= Desirable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34D7C4FD" w14:textId="77777777"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6663" w:type="dxa"/>
          </w:tcPr>
          <w:p w14:paraId="54ACF653" w14:textId="77777777"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  <w:t>Measured by:</w:t>
            </w:r>
          </w:p>
          <w:p w14:paraId="0A72B4E2" w14:textId="77777777" w:rsidR="00F677D3" w:rsidRPr="00906BD8" w:rsidRDefault="00F677D3" w:rsidP="00F677D3">
            <w:pPr>
              <w:numPr>
                <w:ilvl w:val="0"/>
                <w:numId w:val="8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Application Form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              B.  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Test / Exercise</w:t>
            </w:r>
          </w:p>
          <w:p w14:paraId="6D91F6B3" w14:textId="77777777" w:rsidR="00F677D3" w:rsidRPr="00906BD8" w:rsidRDefault="00F677D3" w:rsidP="00F677D3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Interview                            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D.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  References</w:t>
            </w:r>
          </w:p>
          <w:p w14:paraId="13B21E80" w14:textId="77777777"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</w:tbl>
    <w:p w14:paraId="0C5A3A68" w14:textId="77777777" w:rsidR="00F677D3" w:rsidRPr="00F677D3" w:rsidRDefault="00F677D3" w:rsidP="00A93018">
      <w:pPr>
        <w:rPr>
          <w:rFonts w:ascii="Century Gothic" w:hAnsi="Century Gothic" w:cs="Arial"/>
          <w:sz w:val="10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0E09230B" w14:textId="77777777" w:rsidTr="00906BD8">
        <w:trPr>
          <w:trHeight w:val="253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7C7F60F3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3DB73AD2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Qualification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39585D89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224759BD" w14:textId="77777777" w:rsidTr="00A93018">
        <w:tc>
          <w:tcPr>
            <w:tcW w:w="709" w:type="dxa"/>
            <w:shd w:val="clear" w:color="auto" w:fill="auto"/>
          </w:tcPr>
          <w:p w14:paraId="0F922169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418666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71D4C2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14:paraId="69FFE3DC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degree in relevant subject</w:t>
            </w:r>
          </w:p>
          <w:p w14:paraId="18D571C0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GCE or equivalent</w:t>
            </w:r>
          </w:p>
          <w:p w14:paraId="4F798BC5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QTS – the post is suitable for NQT candidates</w:t>
            </w:r>
          </w:p>
        </w:tc>
        <w:tc>
          <w:tcPr>
            <w:tcW w:w="709" w:type="dxa"/>
            <w:shd w:val="clear" w:color="auto" w:fill="auto"/>
          </w:tcPr>
          <w:p w14:paraId="04F3E72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1BF85E5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</w:tbl>
    <w:p w14:paraId="264A7B5B" w14:textId="77777777" w:rsidR="00F677D3" w:rsidRPr="00A93018" w:rsidRDefault="00F677D3" w:rsidP="00A93018">
      <w:pPr>
        <w:rPr>
          <w:rFonts w:ascii="Century Gothic" w:hAnsi="Century Gothic" w:cs="Arial"/>
          <w:sz w:val="6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2DBD8BF1" w14:textId="77777777" w:rsidTr="00906BD8">
        <w:trPr>
          <w:trHeight w:val="317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126B27C8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33E1CF57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xperience/Knowledge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78DC1278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0C0D6F41" w14:textId="77777777" w:rsidTr="00A93018">
        <w:tc>
          <w:tcPr>
            <w:tcW w:w="709" w:type="dxa"/>
            <w:shd w:val="clear" w:color="auto" w:fill="auto"/>
          </w:tcPr>
          <w:p w14:paraId="5BAE6A4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D2F00F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F44531B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B34EAB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81CE88F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812A8B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EE03EF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BDD521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24A22E12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cent, relevant classroom practice</w:t>
            </w:r>
          </w:p>
          <w:p w14:paraId="7CCE1E8F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vidence of working with young people effectively</w:t>
            </w:r>
          </w:p>
          <w:p w14:paraId="0A7752BB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Successful contributions to team work</w:t>
            </w:r>
          </w:p>
          <w:p w14:paraId="1EAD904D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each to a high standard across all key stages, using professional links to the industry as applicable</w:t>
            </w:r>
          </w:p>
          <w:p w14:paraId="03858E94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equality, diversity and inclusion informed by practical experience and application</w:t>
            </w:r>
          </w:p>
          <w:p w14:paraId="35BB6483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safeguarding and promoting the welfare of students</w:t>
            </w:r>
          </w:p>
        </w:tc>
        <w:tc>
          <w:tcPr>
            <w:tcW w:w="709" w:type="dxa"/>
            <w:shd w:val="clear" w:color="auto" w:fill="auto"/>
          </w:tcPr>
          <w:p w14:paraId="710BB78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698C89E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4F92AD3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490B27F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14:paraId="4C07F4AF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842B6E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626F101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9C8EBD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14:paraId="7A71CEA7" w14:textId="77777777" w:rsidR="00A93018" w:rsidRPr="00A93018" w:rsidRDefault="00A93018" w:rsidP="00A93018">
      <w:pPr>
        <w:rPr>
          <w:rFonts w:ascii="Century Gothic" w:hAnsi="Century Gothic" w:cs="Arial"/>
          <w:sz w:val="2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285A8F57" w14:textId="77777777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7B11C5CA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73DDD097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Skills, Attributes and Abilitie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1F981496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406412C3" w14:textId="77777777" w:rsidTr="00A93018">
        <w:tc>
          <w:tcPr>
            <w:tcW w:w="709" w:type="dxa"/>
            <w:shd w:val="clear" w:color="auto" w:fill="auto"/>
          </w:tcPr>
          <w:p w14:paraId="3539D61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6D645B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53E04E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74FEAD1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FF00AEC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6DFE60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687D8AF" w14:textId="77777777" w:rsidR="00906BD8" w:rsidRDefault="00906BD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490720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472BF0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1170C2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C3A8FEF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5DB09425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all round ICT skills</w:t>
            </w:r>
          </w:p>
          <w:p w14:paraId="5A3044DA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able to reach a consistently good standard of teaching</w:t>
            </w:r>
          </w:p>
          <w:p w14:paraId="08CE513D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resilient, reliable, in good health, and possess a sense of humour</w:t>
            </w:r>
          </w:p>
          <w:p w14:paraId="6E0F562B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use progress data of students to benchmark, track and raise attainment of students for whom responsible</w:t>
            </w:r>
          </w:p>
          <w:p w14:paraId="5D69949F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working knowledge of assessment for learning approaches and their classroom application</w:t>
            </w:r>
          </w:p>
          <w:p w14:paraId="36779245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strong interpersonal skills and be able to work effectively as part of a team</w:t>
            </w:r>
          </w:p>
          <w:p w14:paraId="24333A3C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promote equality, diversity and inclusion and demonstrate this within the role.</w:t>
            </w:r>
          </w:p>
          <w:p w14:paraId="5C4DC91E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be jointly responsible for promoting and safeguarding the welfare of students</w:t>
            </w:r>
          </w:p>
          <w:p w14:paraId="2F295C04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form and maintain appropriate relationships and personal boundaries with students</w:t>
            </w:r>
          </w:p>
        </w:tc>
        <w:tc>
          <w:tcPr>
            <w:tcW w:w="709" w:type="dxa"/>
            <w:shd w:val="clear" w:color="auto" w:fill="auto"/>
          </w:tcPr>
          <w:p w14:paraId="60BBD04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20332BC9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662383A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7B7D878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19C4862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235A7C3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615C878C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5C8F4D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C</w:t>
            </w:r>
          </w:p>
          <w:p w14:paraId="7965433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3CD0FC9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3876CB5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14:paraId="5A309F3A" w14:textId="77777777" w:rsidR="00A93018" w:rsidRPr="00906BD8" w:rsidRDefault="00A93018" w:rsidP="00A93018">
      <w:pPr>
        <w:rPr>
          <w:rFonts w:ascii="Century Gothic" w:hAnsi="Century Gothic" w:cs="Arial"/>
          <w:sz w:val="6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6F2AD572" w14:textId="77777777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16594C7D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7AD817C5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General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4F14E1E4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906BD8" w:rsidRPr="00A93018" w14:paraId="7ED338D1" w14:textId="77777777" w:rsidTr="007948AE">
        <w:tc>
          <w:tcPr>
            <w:tcW w:w="709" w:type="dxa"/>
            <w:shd w:val="clear" w:color="auto" w:fill="auto"/>
          </w:tcPr>
          <w:p w14:paraId="594B6CA6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D940E6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3FA1135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B732580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B727417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0DC9955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9F318D6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E0CA41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6007BE6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2B9DE319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631E06EE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spectful towards all students, with total belief in their entitlement to a high quality education, whatever their circumstances and ability</w:t>
            </w:r>
          </w:p>
          <w:p w14:paraId="11FCB1EE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raising standards of achievement through high quality classroom practice</w:t>
            </w:r>
          </w:p>
          <w:p w14:paraId="2642A64B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 xml:space="preserve">Take a key role in contributing to extra-curricular activities </w:t>
            </w:r>
          </w:p>
          <w:p w14:paraId="65F252E0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the principles of the Academy programme</w:t>
            </w:r>
          </w:p>
          <w:p w14:paraId="1C624E18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personal integrity, warmth and a willingness to grow and learn</w:t>
            </w:r>
          </w:p>
          <w:p w14:paraId="025AA5B8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ment to the education of the ‘whole child,’ i.e. social, emotional and citizenship development</w:t>
            </w:r>
          </w:p>
          <w:p w14:paraId="6A9443C1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nhanced CRB Disclosure</w:t>
            </w:r>
          </w:p>
        </w:tc>
        <w:tc>
          <w:tcPr>
            <w:tcW w:w="709" w:type="dxa"/>
            <w:shd w:val="clear" w:color="auto" w:fill="auto"/>
          </w:tcPr>
          <w:p w14:paraId="54F840FF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52E2471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DCEDA28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13941A55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3C2F4A3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592FEF2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1EF762A6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139030DB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1DAEFE07" w14:textId="77777777" w:rsidR="00906BD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D541C6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B</w:t>
            </w:r>
          </w:p>
        </w:tc>
      </w:tr>
    </w:tbl>
    <w:p w14:paraId="0837A51D" w14:textId="77777777" w:rsidR="00A93018" w:rsidRPr="00A93018" w:rsidRDefault="00A93018" w:rsidP="00A93018">
      <w:pPr>
        <w:rPr>
          <w:rFonts w:ascii="Century Gothic" w:hAnsi="Century Gothic" w:cs="Arial"/>
        </w:rPr>
      </w:pPr>
    </w:p>
    <w:p w14:paraId="59C5EE53" w14:textId="77777777" w:rsidR="00A11E44" w:rsidRPr="009F2732" w:rsidRDefault="00A11E44" w:rsidP="00A11E44">
      <w:pPr>
        <w:rPr>
          <w:rFonts w:ascii="Century Gothic" w:hAnsi="Century Gothic" w:cs="Arial"/>
        </w:rPr>
      </w:pPr>
    </w:p>
    <w:sectPr w:rsidR="00A11E44" w:rsidRPr="009F2732" w:rsidSect="00906BD8">
      <w:pgSz w:w="11906" w:h="16838"/>
      <w:pgMar w:top="709" w:right="1080" w:bottom="284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3E5DB7" w14:textId="77777777" w:rsidR="00CC39A8" w:rsidRDefault="00CC39A8" w:rsidP="00C061F3">
      <w:pPr>
        <w:spacing w:after="0" w:line="240" w:lineRule="auto"/>
      </w:pPr>
      <w:r>
        <w:separator/>
      </w:r>
    </w:p>
  </w:endnote>
  <w:endnote w:type="continuationSeparator" w:id="0">
    <w:p w14:paraId="0B909089" w14:textId="77777777" w:rsidR="00CC39A8" w:rsidRDefault="00CC39A8" w:rsidP="00C06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0B2E9B" w14:textId="77777777" w:rsidR="00CC39A8" w:rsidRDefault="00CC39A8" w:rsidP="00C061F3">
      <w:pPr>
        <w:spacing w:after="0" w:line="240" w:lineRule="auto"/>
      </w:pPr>
      <w:r>
        <w:separator/>
      </w:r>
    </w:p>
  </w:footnote>
  <w:footnote w:type="continuationSeparator" w:id="0">
    <w:p w14:paraId="076DB8D3" w14:textId="77777777" w:rsidR="00CC39A8" w:rsidRDefault="00CC39A8" w:rsidP="00C06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447D22"/>
    <w:multiLevelType w:val="hybridMultilevel"/>
    <w:tmpl w:val="969ECDD2"/>
    <w:lvl w:ilvl="0" w:tplc="8460CDE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59C06C6"/>
    <w:multiLevelType w:val="hybridMultilevel"/>
    <w:tmpl w:val="C3589028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C53A4F"/>
    <w:multiLevelType w:val="hybridMultilevel"/>
    <w:tmpl w:val="2DE40BE8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02507F"/>
    <w:multiLevelType w:val="hybridMultilevel"/>
    <w:tmpl w:val="C2EAFD9C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8D06CF"/>
    <w:multiLevelType w:val="hybridMultilevel"/>
    <w:tmpl w:val="A27E29C4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D76BF5"/>
    <w:multiLevelType w:val="hybridMultilevel"/>
    <w:tmpl w:val="C4EE7D50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0"/>
  </w:num>
  <w:num w:numId="5">
    <w:abstractNumId w:val="9"/>
  </w:num>
  <w:num w:numId="6">
    <w:abstractNumId w:val="4"/>
  </w:num>
  <w:num w:numId="7">
    <w:abstractNumId w:val="7"/>
  </w:num>
  <w:num w:numId="8">
    <w:abstractNumId w:val="1"/>
  </w:num>
  <w:num w:numId="9">
    <w:abstractNumId w:val="3"/>
  </w:num>
  <w:num w:numId="10">
    <w:abstractNumId w:val="10"/>
  </w:num>
  <w:num w:numId="11">
    <w:abstractNumId w:val="12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zA0M7EwNjAxMjJS0lEKTi0uzszPAykwrgUAt/hMxSwAAAA="/>
  </w:docVars>
  <w:rsids>
    <w:rsidRoot w:val="009F2732"/>
    <w:rsid w:val="001421ED"/>
    <w:rsid w:val="001A0575"/>
    <w:rsid w:val="004338D4"/>
    <w:rsid w:val="005F06F2"/>
    <w:rsid w:val="00716F51"/>
    <w:rsid w:val="00885561"/>
    <w:rsid w:val="008F5539"/>
    <w:rsid w:val="00906BD8"/>
    <w:rsid w:val="009F2732"/>
    <w:rsid w:val="00A11E44"/>
    <w:rsid w:val="00A47E96"/>
    <w:rsid w:val="00A93018"/>
    <w:rsid w:val="00AA6934"/>
    <w:rsid w:val="00B63C2B"/>
    <w:rsid w:val="00BD72CA"/>
    <w:rsid w:val="00C061F3"/>
    <w:rsid w:val="00C35285"/>
    <w:rsid w:val="00CC39A8"/>
    <w:rsid w:val="00D902C6"/>
    <w:rsid w:val="00DA1645"/>
    <w:rsid w:val="00DF6A48"/>
    <w:rsid w:val="00ED4533"/>
    <w:rsid w:val="00F677D3"/>
    <w:rsid w:val="00FF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E4916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A940D8C</Template>
  <TotalTime>1</TotalTime>
  <Pages>1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Payne</dc:creator>
  <cp:lastModifiedBy>Crowther</cp:lastModifiedBy>
  <cp:revision>4</cp:revision>
  <cp:lastPrinted>2016-10-03T10:06:00Z</cp:lastPrinted>
  <dcterms:created xsi:type="dcterms:W3CDTF">2017-01-05T22:33:00Z</dcterms:created>
  <dcterms:modified xsi:type="dcterms:W3CDTF">2018-03-26T15:58:00Z</dcterms:modified>
</cp:coreProperties>
</file>